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B6C04" w14:textId="77777777" w:rsidR="00672E9A" w:rsidRPr="00F0269E" w:rsidRDefault="00672E9A" w:rsidP="00C52CE6">
      <w:pPr>
        <w:spacing w:line="240" w:lineRule="auto"/>
        <w:rPr>
          <w:rFonts w:cstheme="minorHAnsi"/>
          <w:sz w:val="24"/>
          <w:szCs w:val="24"/>
        </w:rPr>
      </w:pPr>
      <w:r w:rsidRPr="00F0269E">
        <w:rPr>
          <w:rFonts w:cstheme="minorHAnsi"/>
          <w:sz w:val="24"/>
          <w:szCs w:val="24"/>
        </w:rPr>
        <w:t>Austin Frey</w:t>
      </w:r>
    </w:p>
    <w:p w14:paraId="0B0BD3F0" w14:textId="77777777" w:rsidR="00672E9A" w:rsidRPr="00F0269E" w:rsidRDefault="00672E9A" w:rsidP="00C52CE6">
      <w:pPr>
        <w:spacing w:line="240" w:lineRule="auto"/>
        <w:rPr>
          <w:rFonts w:cstheme="minorHAnsi"/>
          <w:sz w:val="24"/>
          <w:szCs w:val="24"/>
        </w:rPr>
      </w:pPr>
      <w:r w:rsidRPr="00F0269E">
        <w:rPr>
          <w:rFonts w:cstheme="minorHAnsi"/>
          <w:sz w:val="24"/>
          <w:szCs w:val="24"/>
        </w:rPr>
        <w:t>Professor Ling</w:t>
      </w:r>
    </w:p>
    <w:p w14:paraId="5FCE42AD" w14:textId="77777777" w:rsidR="00672E9A" w:rsidRPr="00F0269E" w:rsidRDefault="00672E9A" w:rsidP="00C52CE6">
      <w:pPr>
        <w:spacing w:line="240" w:lineRule="auto"/>
        <w:rPr>
          <w:rFonts w:cstheme="minorHAnsi"/>
          <w:sz w:val="24"/>
          <w:szCs w:val="24"/>
        </w:rPr>
      </w:pPr>
      <w:r w:rsidRPr="00F0269E">
        <w:rPr>
          <w:rFonts w:cstheme="minorHAnsi"/>
          <w:sz w:val="24"/>
          <w:szCs w:val="24"/>
        </w:rPr>
        <w:t>CS-300</w:t>
      </w:r>
    </w:p>
    <w:p w14:paraId="06E0D24C" w14:textId="77777777" w:rsidR="00672E9A" w:rsidRPr="00F0269E" w:rsidRDefault="00672E9A" w:rsidP="00C52CE6">
      <w:pPr>
        <w:spacing w:line="240" w:lineRule="auto"/>
        <w:rPr>
          <w:rFonts w:cstheme="minorHAnsi"/>
          <w:sz w:val="24"/>
          <w:szCs w:val="24"/>
        </w:rPr>
      </w:pPr>
      <w:r w:rsidRPr="00F0269E">
        <w:rPr>
          <w:rFonts w:cstheme="minorHAnsi"/>
          <w:sz w:val="24"/>
          <w:szCs w:val="24"/>
        </w:rPr>
        <w:t>November 13, 2022</w:t>
      </w:r>
    </w:p>
    <w:p w14:paraId="76A5A871" w14:textId="2B35DD40" w:rsidR="009E2B33" w:rsidRDefault="00346E26" w:rsidP="009E2B33">
      <w:pPr>
        <w:spacing w:line="240" w:lineRule="auto"/>
        <w:jc w:val="center"/>
        <w:rPr>
          <w:rFonts w:cstheme="minorHAnsi"/>
          <w:sz w:val="24"/>
          <w:szCs w:val="24"/>
        </w:rPr>
      </w:pPr>
      <w:r w:rsidRPr="00F0269E">
        <w:rPr>
          <w:rFonts w:cstheme="minorHAnsi"/>
          <w:sz w:val="24"/>
          <w:szCs w:val="24"/>
        </w:rPr>
        <w:t xml:space="preserve">Milestone Three </w:t>
      </w:r>
      <w:r w:rsidR="00672E9A" w:rsidRPr="00F0269E">
        <w:rPr>
          <w:rFonts w:cstheme="minorHAnsi"/>
          <w:sz w:val="24"/>
          <w:szCs w:val="24"/>
        </w:rPr>
        <w:t>Vector Ps</w:t>
      </w:r>
      <w:r w:rsidR="00F038EA" w:rsidRPr="00F0269E">
        <w:rPr>
          <w:rFonts w:cstheme="minorHAnsi"/>
          <w:sz w:val="24"/>
          <w:szCs w:val="24"/>
        </w:rPr>
        <w:t>eu</w:t>
      </w:r>
      <w:r w:rsidR="00672E9A" w:rsidRPr="00F0269E">
        <w:rPr>
          <w:rFonts w:cstheme="minorHAnsi"/>
          <w:sz w:val="24"/>
          <w:szCs w:val="24"/>
        </w:rPr>
        <w:t>docode</w:t>
      </w:r>
    </w:p>
    <w:p w14:paraId="6D9B47AE" w14:textId="3033903E" w:rsidR="002D296F" w:rsidRDefault="00C923EB" w:rsidP="00C923EB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File opening, reading, parsing, and formatting</w:t>
      </w:r>
    </w:p>
    <w:p w14:paraId="63D6A830" w14:textId="77777777" w:rsidR="009E2B33" w:rsidRPr="009E2B33" w:rsidRDefault="009E2B33" w:rsidP="009E2B33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3C735753" w14:textId="020B2676" w:rsidR="00A412EC" w:rsidRPr="00F0269E" w:rsidRDefault="005B3904" w:rsidP="00F807ED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unction</w:t>
      </w:r>
      <w:r w:rsidR="00C74F15" w:rsidRPr="00F0269E">
        <w:rPr>
          <w:rFonts w:ascii="Courier New" w:hAnsi="Courier New" w:cs="Courier New"/>
        </w:rPr>
        <w:t xml:space="preserve"> </w:t>
      </w:r>
      <w:r w:rsidR="00453F65" w:rsidRPr="00F0269E">
        <w:rPr>
          <w:rFonts w:ascii="Courier New" w:hAnsi="Courier New" w:cs="Courier New"/>
        </w:rPr>
        <w:t>Parser</w:t>
      </w:r>
    </w:p>
    <w:p w14:paraId="26EBD83E" w14:textId="5D678FEC" w:rsidR="00453F65" w:rsidRPr="00F0269E" w:rsidRDefault="00453F65" w:rsidP="001F6120">
      <w:pPr>
        <w:spacing w:line="24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Pass </w:t>
      </w:r>
      <w:proofErr w:type="gramStart"/>
      <w:r w:rsidRPr="00F0269E">
        <w:rPr>
          <w:rFonts w:ascii="Courier New" w:hAnsi="Courier New" w:cs="Courier New"/>
        </w:rPr>
        <w:t>in:</w:t>
      </w:r>
      <w:proofErr w:type="gramEnd"/>
      <w:r w:rsidRPr="00F0269E">
        <w:rPr>
          <w:rFonts w:ascii="Courier New" w:hAnsi="Courier New" w:cs="Courier New"/>
        </w:rPr>
        <w:t xml:space="preserve"> </w:t>
      </w:r>
      <w:r w:rsidR="009518D1" w:rsidRPr="00F0269E">
        <w:rPr>
          <w:rFonts w:ascii="Courier New" w:hAnsi="Courier New" w:cs="Courier New"/>
        </w:rPr>
        <w:t>file</w:t>
      </w:r>
      <w:r w:rsidR="00DE046A" w:rsidRPr="00F0269E">
        <w:rPr>
          <w:rFonts w:ascii="Courier New" w:hAnsi="Courier New" w:cs="Courier New"/>
        </w:rPr>
        <w:t xml:space="preserve"> n</w:t>
      </w:r>
      <w:r w:rsidR="009518D1" w:rsidRPr="00F0269E">
        <w:rPr>
          <w:rFonts w:ascii="Courier New" w:hAnsi="Courier New" w:cs="Courier New"/>
        </w:rPr>
        <w:t>ame</w:t>
      </w:r>
      <w:r w:rsidR="00DE046A" w:rsidRPr="00F0269E">
        <w:rPr>
          <w:rFonts w:ascii="Courier New" w:hAnsi="Courier New" w:cs="Courier New"/>
        </w:rPr>
        <w:t xml:space="preserve"> (file)</w:t>
      </w:r>
      <w:r w:rsidR="009518D1" w:rsidRPr="00F0269E">
        <w:rPr>
          <w:rFonts w:ascii="Courier New" w:hAnsi="Courier New" w:cs="Courier New"/>
        </w:rPr>
        <w:t xml:space="preserve">, </w:t>
      </w:r>
      <w:r w:rsidR="00900F23" w:rsidRPr="00F0269E">
        <w:rPr>
          <w:rFonts w:ascii="Courier New" w:hAnsi="Courier New" w:cs="Courier New"/>
        </w:rPr>
        <w:t>the data type</w:t>
      </w:r>
      <w:r w:rsidR="00DE046A" w:rsidRPr="00F0269E">
        <w:rPr>
          <w:rFonts w:ascii="Courier New" w:hAnsi="Courier New" w:cs="Courier New"/>
        </w:rPr>
        <w:t xml:space="preserve"> (</w:t>
      </w:r>
      <w:r w:rsidR="00E15C3F" w:rsidRPr="00F0269E">
        <w:rPr>
          <w:rFonts w:ascii="Courier New" w:hAnsi="Courier New" w:cs="Courier New"/>
        </w:rPr>
        <w:t>type</w:t>
      </w:r>
      <w:r w:rsidR="00DE046A" w:rsidRPr="00F0269E">
        <w:rPr>
          <w:rFonts w:ascii="Courier New" w:hAnsi="Courier New" w:cs="Courier New"/>
        </w:rPr>
        <w:t>)</w:t>
      </w:r>
      <w:r w:rsidR="00900F23" w:rsidRPr="00F0269E">
        <w:rPr>
          <w:rFonts w:ascii="Courier New" w:hAnsi="Courier New" w:cs="Courier New"/>
        </w:rPr>
        <w:t>, and the separator character</w:t>
      </w:r>
      <w:r w:rsidR="00DE046A" w:rsidRPr="00F0269E">
        <w:rPr>
          <w:rFonts w:ascii="Courier New" w:hAnsi="Courier New" w:cs="Courier New"/>
        </w:rPr>
        <w:t xml:space="preserve"> (</w:t>
      </w:r>
      <w:proofErr w:type="spellStart"/>
      <w:r w:rsidR="00DE046A" w:rsidRPr="00F0269E">
        <w:rPr>
          <w:rFonts w:ascii="Courier New" w:hAnsi="Courier New" w:cs="Courier New"/>
        </w:rPr>
        <w:t>sep</w:t>
      </w:r>
      <w:proofErr w:type="spellEnd"/>
      <w:r w:rsidR="00DE046A" w:rsidRPr="00F0269E">
        <w:rPr>
          <w:rFonts w:ascii="Courier New" w:hAnsi="Courier New" w:cs="Courier New"/>
        </w:rPr>
        <w:t>)</w:t>
      </w:r>
    </w:p>
    <w:p w14:paraId="1FA28DB9" w14:textId="5EAF9F7C" w:rsidR="00304505" w:rsidRPr="00F0269E" w:rsidRDefault="00304505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="00F4088D" w:rsidRPr="00F0269E">
        <w:rPr>
          <w:rFonts w:ascii="Courier New" w:hAnsi="Courier New" w:cs="Courier New"/>
        </w:rPr>
        <w:t>Initialize</w:t>
      </w:r>
      <w:r w:rsidR="00DE046A" w:rsidRPr="00F0269E">
        <w:rPr>
          <w:rFonts w:ascii="Courier New" w:hAnsi="Courier New" w:cs="Courier New"/>
        </w:rPr>
        <w:t xml:space="preserve"> line variable for reading in data</w:t>
      </w:r>
      <w:r w:rsidR="00D16B71" w:rsidRPr="00F0269E">
        <w:rPr>
          <w:rFonts w:ascii="Courier New" w:hAnsi="Courier New" w:cs="Courier New"/>
        </w:rPr>
        <w:t xml:space="preserve"> and Vector</w:t>
      </w:r>
      <w:r w:rsidR="00D57FF6" w:rsidRPr="00F0269E">
        <w:rPr>
          <w:rFonts w:ascii="Courier New" w:hAnsi="Courier New" w:cs="Courier New"/>
        </w:rPr>
        <w:t xml:space="preserve"> list</w:t>
      </w:r>
    </w:p>
    <w:p w14:paraId="7E511A8C" w14:textId="4FCA0429" w:rsidR="00DE046A" w:rsidRPr="00F0269E" w:rsidRDefault="00DE046A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I</w:t>
      </w:r>
      <w:r w:rsidR="00E15C3F" w:rsidRPr="00F0269E">
        <w:rPr>
          <w:rFonts w:ascii="Courier New" w:hAnsi="Courier New" w:cs="Courier New"/>
        </w:rPr>
        <w:t xml:space="preserve">F type </w:t>
      </w:r>
      <w:r w:rsidR="00F807ED" w:rsidRPr="00F0269E">
        <w:rPr>
          <w:rFonts w:ascii="Courier New" w:hAnsi="Courier New" w:cs="Courier New"/>
        </w:rPr>
        <w:t>is an</w:t>
      </w:r>
      <w:r w:rsidR="00D02F1B" w:rsidRPr="00F0269E">
        <w:rPr>
          <w:rFonts w:ascii="Courier New" w:hAnsi="Courier New" w:cs="Courier New"/>
        </w:rPr>
        <w:t xml:space="preserve"> </w:t>
      </w:r>
      <w:proofErr w:type="spellStart"/>
      <w:r w:rsidR="00D02F1B" w:rsidRPr="00F0269E">
        <w:rPr>
          <w:rFonts w:ascii="Courier New" w:hAnsi="Courier New" w:cs="Courier New"/>
        </w:rPr>
        <w:t>eFILE</w:t>
      </w:r>
      <w:proofErr w:type="spellEnd"/>
    </w:p>
    <w:p w14:paraId="07832B07" w14:textId="4CFC7727" w:rsidR="00D02F1B" w:rsidRPr="00F0269E" w:rsidRDefault="00D02F1B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="005441DD" w:rsidRPr="00F0269E">
        <w:rPr>
          <w:rFonts w:ascii="Courier New" w:hAnsi="Courier New" w:cs="Courier New"/>
        </w:rPr>
        <w:t xml:space="preserve">Create input </w:t>
      </w:r>
      <w:r w:rsidR="00F46BCB" w:rsidRPr="00F0269E">
        <w:rPr>
          <w:rFonts w:ascii="Courier New" w:hAnsi="Courier New" w:cs="Courier New"/>
        </w:rPr>
        <w:t xml:space="preserve">file </w:t>
      </w:r>
      <w:r w:rsidR="005441DD" w:rsidRPr="00F0269E">
        <w:rPr>
          <w:rFonts w:ascii="Courier New" w:hAnsi="Courier New" w:cs="Courier New"/>
        </w:rPr>
        <w:t>stream for file</w:t>
      </w:r>
    </w:p>
    <w:p w14:paraId="55330497" w14:textId="6939671D" w:rsidR="00F46BCB" w:rsidRPr="00F0269E" w:rsidRDefault="00F46BCB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file is open</w:t>
      </w:r>
    </w:p>
    <w:p w14:paraId="7A0FE61E" w14:textId="2796490B" w:rsidR="0066618D" w:rsidRPr="00F0269E" w:rsidRDefault="0066618D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WHILE </w:t>
      </w:r>
      <w:r w:rsidR="00F36800" w:rsidRPr="00F0269E">
        <w:rPr>
          <w:rFonts w:ascii="Courier New" w:hAnsi="Courier New" w:cs="Courier New"/>
        </w:rPr>
        <w:t xml:space="preserve">input file stream </w:t>
      </w:r>
      <w:r w:rsidR="0073482D" w:rsidRPr="00F0269E">
        <w:rPr>
          <w:rFonts w:ascii="Courier New" w:hAnsi="Courier New" w:cs="Courier New"/>
        </w:rPr>
        <w:t>does not have errors</w:t>
      </w:r>
    </w:p>
    <w:p w14:paraId="14356E2E" w14:textId="0B1C57D5" w:rsidR="0073482D" w:rsidRPr="00F0269E" w:rsidRDefault="0073482D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Read line</w:t>
      </w:r>
    </w:p>
    <w:p w14:paraId="26472FC5" w14:textId="799FDBE3" w:rsidR="0073482D" w:rsidRPr="00F0269E" w:rsidRDefault="0073482D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="00055174" w:rsidRPr="00F0269E">
        <w:rPr>
          <w:rFonts w:ascii="Courier New" w:hAnsi="Courier New" w:cs="Courier New"/>
        </w:rPr>
        <w:t>IF line is not empty</w:t>
      </w:r>
    </w:p>
    <w:p w14:paraId="2C1115ED" w14:textId="12864153" w:rsidR="001727C7" w:rsidRPr="00F0269E" w:rsidRDefault="001727C7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="00153514" w:rsidRPr="00F0269E">
        <w:rPr>
          <w:rFonts w:ascii="Courier New" w:hAnsi="Courier New" w:cs="Courier New"/>
        </w:rPr>
        <w:t>Push line to list</w:t>
      </w:r>
    </w:p>
    <w:p w14:paraId="580C8494" w14:textId="2A2453C4" w:rsidR="00D57FF6" w:rsidRPr="00F0269E" w:rsidRDefault="00D57FF6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1D2F9130" w14:textId="40236EDB" w:rsidR="00C85FBA" w:rsidRPr="00F0269E" w:rsidRDefault="00C85FBA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55483851" w14:textId="3DDE0AA4" w:rsidR="00C85FBA" w:rsidRPr="00F0269E" w:rsidRDefault="00C85FBA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lose file</w:t>
      </w:r>
    </w:p>
    <w:p w14:paraId="0C6B2E44" w14:textId="5F856856" w:rsidR="00897648" w:rsidRPr="00F0269E" w:rsidRDefault="00897648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file is empty</w:t>
      </w:r>
      <w:r w:rsidR="00A24374" w:rsidRPr="00F0269E">
        <w:rPr>
          <w:rFonts w:ascii="Courier New" w:hAnsi="Courier New" w:cs="Courier New"/>
        </w:rPr>
        <w:t xml:space="preserve"> </w:t>
      </w:r>
    </w:p>
    <w:p w14:paraId="5CCA339B" w14:textId="01BC8544" w:rsidR="00A24374" w:rsidRPr="00F0269E" w:rsidRDefault="00A24374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64FBF856" w14:textId="3CC039DB" w:rsidR="00C52CE6" w:rsidRPr="00F0269E" w:rsidRDefault="00C52CE6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6103F8CD" w14:textId="5AC60AC3" w:rsidR="00277878" w:rsidRPr="00F0269E" w:rsidRDefault="00C52CE6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="003A1D57" w:rsidRPr="00F0269E">
        <w:rPr>
          <w:rFonts w:ascii="Courier New" w:hAnsi="Courier New" w:cs="Courier New"/>
        </w:rPr>
        <w:t xml:space="preserve">Call: </w:t>
      </w:r>
      <w:proofErr w:type="spellStart"/>
      <w:proofErr w:type="gramStart"/>
      <w:r w:rsidR="00D65595" w:rsidRPr="00F0269E">
        <w:rPr>
          <w:rFonts w:ascii="Courier New" w:hAnsi="Courier New" w:cs="Courier New"/>
        </w:rPr>
        <w:t>parseHeader</w:t>
      </w:r>
      <w:proofErr w:type="spellEnd"/>
      <w:r w:rsidR="00D65595" w:rsidRPr="00F0269E">
        <w:rPr>
          <w:rFonts w:ascii="Courier New" w:hAnsi="Courier New" w:cs="Courier New"/>
        </w:rPr>
        <w:t>(</w:t>
      </w:r>
      <w:proofErr w:type="gramEnd"/>
      <w:r w:rsidR="00D65595" w:rsidRPr="00F0269E">
        <w:rPr>
          <w:rFonts w:ascii="Courier New" w:hAnsi="Courier New" w:cs="Courier New"/>
        </w:rPr>
        <w:t xml:space="preserve">) &amp; </w:t>
      </w:r>
      <w:proofErr w:type="spellStart"/>
      <w:r w:rsidR="00D65595" w:rsidRPr="00F0269E">
        <w:rPr>
          <w:rFonts w:ascii="Courier New" w:hAnsi="Courier New" w:cs="Courier New"/>
        </w:rPr>
        <w:t>parseContent</w:t>
      </w:r>
      <w:proofErr w:type="spellEnd"/>
      <w:r w:rsidR="00D65595" w:rsidRPr="00F0269E">
        <w:rPr>
          <w:rFonts w:ascii="Courier New" w:hAnsi="Courier New" w:cs="Courier New"/>
        </w:rPr>
        <w:t>()</w:t>
      </w:r>
    </w:p>
    <w:p w14:paraId="03CADAFB" w14:textId="3FC08566" w:rsidR="00897648" w:rsidRPr="00F0269E" w:rsidRDefault="00897648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LSE Throw error</w:t>
      </w:r>
    </w:p>
    <w:p w14:paraId="2AC73431" w14:textId="237464C0" w:rsidR="00D65595" w:rsidRPr="00F0269E" w:rsidRDefault="00D65595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 ELSE</w:t>
      </w:r>
    </w:p>
    <w:p w14:paraId="02754EAF" w14:textId="598CDED0" w:rsidR="00D65595" w:rsidRPr="00F0269E" w:rsidRDefault="00D65595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LSE</w:t>
      </w:r>
    </w:p>
    <w:p w14:paraId="442F87DA" w14:textId="3F5B2499" w:rsidR="00FA2DB0" w:rsidRPr="00F0269E" w:rsidRDefault="00FA2DB0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reate input stream for user-entered data</w:t>
      </w:r>
    </w:p>
    <w:p w14:paraId="20E50DD5" w14:textId="50B68580" w:rsidR="002806E6" w:rsidRPr="00F0269E" w:rsidRDefault="002806E6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WHILE there are lines to </w:t>
      </w:r>
      <w:r w:rsidR="00FA62B6" w:rsidRPr="00F0269E">
        <w:rPr>
          <w:rFonts w:ascii="Courier New" w:hAnsi="Courier New" w:cs="Courier New"/>
        </w:rPr>
        <w:t>process</w:t>
      </w:r>
    </w:p>
    <w:p w14:paraId="129442F6" w14:textId="3B2CB9A8" w:rsidR="00FA62B6" w:rsidRPr="00F0269E" w:rsidRDefault="00FA62B6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line is not empty</w:t>
      </w:r>
    </w:p>
    <w:p w14:paraId="1CC5E082" w14:textId="6354D071" w:rsidR="00FA62B6" w:rsidRPr="00F0269E" w:rsidRDefault="00FA62B6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lastRenderedPageBreak/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="00B7704E" w:rsidRPr="00F0269E">
        <w:rPr>
          <w:rFonts w:ascii="Courier New" w:hAnsi="Courier New" w:cs="Courier New"/>
        </w:rPr>
        <w:t>Push line to list</w:t>
      </w:r>
    </w:p>
    <w:p w14:paraId="2E58F7A9" w14:textId="35243A89" w:rsidR="00B7704E" w:rsidRPr="00F0269E" w:rsidRDefault="00B7704E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2824C266" w14:textId="42E7526B" w:rsidR="00B7704E" w:rsidRPr="00F0269E" w:rsidRDefault="00B7704E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067C4054" w14:textId="13181E41" w:rsidR="00F807ED" w:rsidRPr="00F0269E" w:rsidRDefault="00F807ED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input size is 0</w:t>
      </w:r>
    </w:p>
    <w:p w14:paraId="77E17EB1" w14:textId="58E722CC" w:rsidR="00F807ED" w:rsidRPr="00F0269E" w:rsidRDefault="00F807ED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3F637F4C" w14:textId="49D00BEE" w:rsidR="00F807ED" w:rsidRPr="00F0269E" w:rsidRDefault="00F807ED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72A1C487" w14:textId="495A315E" w:rsidR="00F807ED" w:rsidRPr="00F0269E" w:rsidRDefault="003A1D57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="00F807ED" w:rsidRPr="00F0269E"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 w:rsidR="00F807ED" w:rsidRPr="00F0269E">
        <w:rPr>
          <w:rFonts w:ascii="Courier New" w:hAnsi="Courier New" w:cs="Courier New"/>
        </w:rPr>
        <w:t>parseContent</w:t>
      </w:r>
      <w:proofErr w:type="spellEnd"/>
      <w:r w:rsidR="00F807ED" w:rsidRPr="00F0269E">
        <w:rPr>
          <w:rFonts w:ascii="Courier New" w:hAnsi="Courier New" w:cs="Courier New"/>
        </w:rPr>
        <w:t>(</w:t>
      </w:r>
      <w:proofErr w:type="gramEnd"/>
      <w:r w:rsidR="00F807ED" w:rsidRPr="00F0269E">
        <w:rPr>
          <w:rFonts w:ascii="Courier New" w:hAnsi="Courier New" w:cs="Courier New"/>
        </w:rPr>
        <w:t>)</w:t>
      </w:r>
    </w:p>
    <w:p w14:paraId="772E67A2" w14:textId="275DDA39" w:rsidR="00F807ED" w:rsidRPr="00F0269E" w:rsidRDefault="00F807ED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ND IF ELSE</w:t>
      </w:r>
    </w:p>
    <w:p w14:paraId="591ADE66" w14:textId="087C6BD3" w:rsidR="006827FA" w:rsidRPr="00F0269E" w:rsidRDefault="006827FA" w:rsidP="00421DEC">
      <w:pPr>
        <w:spacing w:line="24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Parser object</w:t>
      </w:r>
    </w:p>
    <w:p w14:paraId="5961CC47" w14:textId="77777777" w:rsidR="006827FA" w:rsidRPr="00F0269E" w:rsidRDefault="006827FA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04C60BD9" w14:textId="77777777" w:rsidR="006827FA" w:rsidRPr="00F0269E" w:rsidRDefault="006827FA" w:rsidP="00C52CE6">
      <w:pPr>
        <w:spacing w:line="240" w:lineRule="auto"/>
        <w:rPr>
          <w:rFonts w:ascii="Courier New" w:hAnsi="Courier New" w:cs="Courier New"/>
        </w:rPr>
      </w:pPr>
    </w:p>
    <w:p w14:paraId="5E7AB37D" w14:textId="563D7FA8" w:rsidR="00055174" w:rsidRPr="00F0269E" w:rsidRDefault="00F97D21" w:rsidP="00421DEC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Header</w:t>
      </w:r>
      <w:proofErr w:type="spellEnd"/>
      <w:r w:rsidR="00613C05">
        <w:rPr>
          <w:rFonts w:ascii="Courier New" w:hAnsi="Courier New" w:cs="Courier New"/>
        </w:rPr>
        <w:t xml:space="preserve"> // Potentially redundant function</w:t>
      </w:r>
    </w:p>
    <w:p w14:paraId="01D86A63" w14:textId="4689EEF4" w:rsidR="00F97D21" w:rsidRPr="00F0269E" w:rsidRDefault="00F97D21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Pass in: None</w:t>
      </w:r>
    </w:p>
    <w:p w14:paraId="1DBBFEBC" w14:textId="581D845E" w:rsidR="00F97D21" w:rsidRPr="00F0269E" w:rsidRDefault="00F97D21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str</w:t>
      </w:r>
      <w:r w:rsidR="000123D0" w:rsidRPr="00F0269E">
        <w:rPr>
          <w:rFonts w:ascii="Courier New" w:hAnsi="Courier New" w:cs="Courier New"/>
        </w:rPr>
        <w:t>eam for each</w:t>
      </w:r>
      <w:r w:rsidR="00DB3573" w:rsidRPr="00F0269E">
        <w:rPr>
          <w:rFonts w:ascii="Courier New" w:hAnsi="Courier New" w:cs="Courier New"/>
        </w:rPr>
        <w:t xml:space="preserve"> line to be parsed</w:t>
      </w:r>
    </w:p>
    <w:p w14:paraId="6D7CFFE2" w14:textId="14681DD0" w:rsidR="00DB3573" w:rsidRPr="00F0269E" w:rsidRDefault="00DB3573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Create </w:t>
      </w:r>
      <w:r w:rsidR="00895498" w:rsidRPr="00F0269E">
        <w:rPr>
          <w:rFonts w:ascii="Courier New" w:hAnsi="Courier New" w:cs="Courier New"/>
        </w:rPr>
        <w:t>item variable for storing header names</w:t>
      </w:r>
    </w:p>
    <w:p w14:paraId="2B80A738" w14:textId="671441A6" w:rsidR="00721766" w:rsidRPr="00F0269E" w:rsidRDefault="00721766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Create course </w:t>
      </w:r>
      <w:r w:rsidR="004E6223" w:rsidRPr="00F0269E">
        <w:rPr>
          <w:rFonts w:ascii="Courier New" w:hAnsi="Courier New" w:cs="Courier New"/>
        </w:rPr>
        <w:t xml:space="preserve">object </w:t>
      </w:r>
      <w:r w:rsidRPr="00F0269E">
        <w:rPr>
          <w:rFonts w:ascii="Courier New" w:hAnsi="Courier New" w:cs="Courier New"/>
        </w:rPr>
        <w:t>called header to store header lines</w:t>
      </w:r>
    </w:p>
    <w:p w14:paraId="0428EED5" w14:textId="7F166DEB" w:rsidR="00895498" w:rsidRPr="00F0269E" w:rsidRDefault="00895498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WHILE </w:t>
      </w:r>
      <w:r w:rsidR="00F8449D" w:rsidRPr="00F0269E">
        <w:rPr>
          <w:rFonts w:ascii="Courier New" w:hAnsi="Courier New" w:cs="Courier New"/>
        </w:rPr>
        <w:t>Not at the end</w:t>
      </w:r>
      <w:r w:rsidR="002F1E17" w:rsidRPr="00F0269E">
        <w:rPr>
          <w:rFonts w:ascii="Courier New" w:hAnsi="Courier New" w:cs="Courier New"/>
        </w:rPr>
        <w:t xml:space="preserve"> </w:t>
      </w:r>
      <w:r w:rsidR="003D253F" w:rsidRPr="00F0269E">
        <w:rPr>
          <w:rFonts w:ascii="Courier New" w:hAnsi="Courier New" w:cs="Courier New"/>
        </w:rPr>
        <w:t>of the line</w:t>
      </w:r>
    </w:p>
    <w:p w14:paraId="4CDA1540" w14:textId="316CFB60" w:rsidR="003D253F" w:rsidRPr="00F0269E" w:rsidRDefault="003D253F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="00CB3A14" w:rsidRPr="00F0269E">
        <w:rPr>
          <w:rFonts w:ascii="Courier New" w:hAnsi="Courier New" w:cs="Courier New"/>
        </w:rPr>
        <w:t xml:space="preserve">Add item to </w:t>
      </w:r>
      <w:r w:rsidR="00721766" w:rsidRPr="00F0269E">
        <w:rPr>
          <w:rFonts w:ascii="Courier New" w:hAnsi="Courier New" w:cs="Courier New"/>
        </w:rPr>
        <w:t>header course</w:t>
      </w:r>
      <w:r w:rsidR="004E6223" w:rsidRPr="00F0269E">
        <w:rPr>
          <w:rFonts w:ascii="Courier New" w:hAnsi="Courier New" w:cs="Courier New"/>
        </w:rPr>
        <w:t xml:space="preserve"> </w:t>
      </w:r>
    </w:p>
    <w:p w14:paraId="372D3F1A" w14:textId="008EEA50" w:rsidR="005B3904" w:rsidRPr="00F0269E" w:rsidRDefault="005B3904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="004E6223" w:rsidRPr="00F0269E">
        <w:rPr>
          <w:rFonts w:ascii="Courier New" w:hAnsi="Courier New" w:cs="Courier New"/>
        </w:rPr>
        <w:t>END WHILE</w:t>
      </w:r>
    </w:p>
    <w:p w14:paraId="3296AF8F" w14:textId="27FE83ED" w:rsidR="00421DEC" w:rsidRPr="00F0269E" w:rsidRDefault="00421DEC" w:rsidP="00421DEC">
      <w:pPr>
        <w:spacing w:line="24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None</w:t>
      </w:r>
    </w:p>
    <w:p w14:paraId="32EE9A71" w14:textId="2EE1A47B" w:rsidR="00421DEC" w:rsidRPr="00F0269E" w:rsidRDefault="00421DEC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57D11BDD" w14:textId="77777777" w:rsidR="00421DEC" w:rsidRPr="00F0269E" w:rsidRDefault="00421DEC" w:rsidP="00C52CE6">
      <w:pPr>
        <w:spacing w:line="240" w:lineRule="auto"/>
        <w:rPr>
          <w:rFonts w:ascii="Courier New" w:hAnsi="Courier New" w:cs="Courier New"/>
        </w:rPr>
      </w:pPr>
    </w:p>
    <w:p w14:paraId="4966A921" w14:textId="54D5E552" w:rsidR="00421DEC" w:rsidRPr="00F0269E" w:rsidRDefault="00421DEC" w:rsidP="0005107B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</w:p>
    <w:p w14:paraId="21B91BBF" w14:textId="67D882B5" w:rsidR="00E83B71" w:rsidRPr="00F0269E" w:rsidRDefault="00E83B71" w:rsidP="00C52CE6">
      <w:pPr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Pass in: None</w:t>
      </w:r>
    </w:p>
    <w:p w14:paraId="056955DC" w14:textId="25113F60" w:rsidR="0005107B" w:rsidRPr="00F0269E" w:rsidRDefault="00C511A4" w:rsidP="001F6120">
      <w:pPr>
        <w:spacing w:line="24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Initialize </w:t>
      </w:r>
      <w:r w:rsidR="00C22891" w:rsidRPr="00F0269E">
        <w:rPr>
          <w:rFonts w:ascii="Courier New" w:hAnsi="Courier New" w:cs="Courier New"/>
        </w:rPr>
        <w:t>vector iterator</w:t>
      </w:r>
      <w:r w:rsidR="004F7FB3" w:rsidRPr="00F0269E">
        <w:rPr>
          <w:rFonts w:ascii="Courier New" w:hAnsi="Courier New" w:cs="Courier New"/>
        </w:rPr>
        <w:t xml:space="preserve"> index to beginning of the file + 1 to skip the header</w:t>
      </w:r>
    </w:p>
    <w:p w14:paraId="49B35C11" w14:textId="488F8889" w:rsidR="00E83B71" w:rsidRPr="00F0269E" w:rsidRDefault="009A0BB1" w:rsidP="00E83B71">
      <w:pPr>
        <w:spacing w:line="24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OR iterator doesn’t equal file end</w:t>
      </w:r>
      <w:r w:rsidR="006336F2" w:rsidRPr="00F0269E">
        <w:rPr>
          <w:rFonts w:ascii="Courier New" w:hAnsi="Courier New" w:cs="Courier New"/>
        </w:rPr>
        <w:t>, increment iterator</w:t>
      </w:r>
    </w:p>
    <w:p w14:paraId="7BAEDED8" w14:textId="17A386CF" w:rsidR="002832F0" w:rsidRDefault="00B74FD1" w:rsidP="002832F0">
      <w:pPr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itialize </w:t>
      </w:r>
      <w:proofErr w:type="spellStart"/>
      <w:r w:rsidR="004073F6">
        <w:rPr>
          <w:rFonts w:ascii="Courier New" w:hAnsi="Courier New" w:cs="Courier New"/>
        </w:rPr>
        <w:t>courseID</w:t>
      </w:r>
      <w:proofErr w:type="spellEnd"/>
      <w:r w:rsidR="004073F6">
        <w:rPr>
          <w:rFonts w:ascii="Courier New" w:hAnsi="Courier New" w:cs="Courier New"/>
        </w:rPr>
        <w:t xml:space="preserve">, </w:t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</w:p>
    <w:p w14:paraId="70377F9A" w14:textId="77777777" w:rsidR="00F638A6" w:rsidRDefault="002832F0" w:rsidP="002832F0">
      <w:pPr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</w:t>
      </w:r>
      <w:r w:rsidR="0082632C">
        <w:rPr>
          <w:rFonts w:ascii="Courier New" w:hAnsi="Courier New" w:cs="Courier New"/>
        </w:rPr>
        <w:t xml:space="preserve"> </w:t>
      </w:r>
      <w:r w:rsidR="00C74DB5">
        <w:rPr>
          <w:rFonts w:ascii="Courier New" w:hAnsi="Courier New" w:cs="Courier New"/>
        </w:rPr>
        <w:t xml:space="preserve">length of iterator’s </w:t>
      </w:r>
      <w:r w:rsidR="00F638A6">
        <w:rPr>
          <w:rFonts w:ascii="Courier New" w:hAnsi="Courier New" w:cs="Courier New"/>
        </w:rPr>
        <w:t>line</w:t>
      </w:r>
    </w:p>
    <w:p w14:paraId="43C968DA" w14:textId="77777777" w:rsidR="00AC2F19" w:rsidRDefault="00F638A6" w:rsidP="002832F0">
      <w:pPr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IF </w:t>
      </w:r>
      <w:r w:rsidR="00AC2F19">
        <w:rPr>
          <w:rFonts w:ascii="Courier New" w:hAnsi="Courier New" w:cs="Courier New"/>
        </w:rPr>
        <w:t>less than two elements in line</w:t>
      </w:r>
    </w:p>
    <w:p w14:paraId="3BDC27EF" w14:textId="77777777" w:rsidR="00CC19F3" w:rsidRDefault="00AC2F19" w:rsidP="002832F0">
      <w:pPr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hrow error</w:t>
      </w:r>
    </w:p>
    <w:p w14:paraId="05DE88C0" w14:textId="77777777" w:rsidR="00561D7D" w:rsidRDefault="00CC19F3" w:rsidP="002832F0">
      <w:pPr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561D7D">
        <w:rPr>
          <w:rFonts w:ascii="Courier New" w:hAnsi="Courier New" w:cs="Courier New"/>
        </w:rPr>
        <w:t>ELSE</w:t>
      </w:r>
    </w:p>
    <w:p w14:paraId="4E495B8D" w14:textId="0329C766" w:rsidR="00561D7D" w:rsidRDefault="00561D7D" w:rsidP="001F515F">
      <w:pPr>
        <w:spacing w:line="24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Add each element to array for creating the course object</w:t>
      </w:r>
    </w:p>
    <w:p w14:paraId="69ED2CC0" w14:textId="77777777" w:rsidR="001F515F" w:rsidRDefault="00561D7D" w:rsidP="002832F0">
      <w:pPr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 ELSE</w:t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</w:p>
    <w:p w14:paraId="11ADCA1F" w14:textId="77777777" w:rsidR="003D1A34" w:rsidRDefault="00813144" w:rsidP="002832F0">
      <w:pPr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OR</w:t>
      </w:r>
    </w:p>
    <w:p w14:paraId="4D4394B0" w14:textId="77777777" w:rsidR="003E65DF" w:rsidRDefault="003E65DF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reate course object and add it to courses</w:t>
      </w:r>
    </w:p>
    <w:p w14:paraId="3E6B04AA" w14:textId="77777777" w:rsidR="003E65DF" w:rsidRDefault="003E65DF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66568BFB" w14:textId="77777777" w:rsidR="003E65DF" w:rsidRDefault="003E65DF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0B01F49A" w14:textId="77777777" w:rsidR="00721297" w:rsidRDefault="003E65DF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6641F7B3" w14:textId="77777777" w:rsidR="00721297" w:rsidRDefault="00721297" w:rsidP="003E65DF">
      <w:pPr>
        <w:spacing w:line="240" w:lineRule="auto"/>
        <w:rPr>
          <w:rFonts w:ascii="Courier New" w:hAnsi="Courier New" w:cs="Courier New"/>
        </w:rPr>
      </w:pPr>
    </w:p>
    <w:p w14:paraId="589A67EE" w14:textId="77777777" w:rsidR="00A93F1A" w:rsidRDefault="00721297" w:rsidP="002D296F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unction</w:t>
      </w:r>
      <w:r w:rsidR="00A93F1A">
        <w:rPr>
          <w:rFonts w:ascii="Courier New" w:hAnsi="Courier New" w:cs="Courier New"/>
        </w:rPr>
        <w:t xml:space="preserve"> </w:t>
      </w:r>
      <w:proofErr w:type="spellStart"/>
      <w:r w:rsidR="00A93F1A">
        <w:rPr>
          <w:rFonts w:ascii="Courier New" w:hAnsi="Courier New" w:cs="Courier New"/>
        </w:rPr>
        <w:t>validateCourseInfo</w:t>
      </w:r>
      <w:proofErr w:type="spellEnd"/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</w:p>
    <w:p w14:paraId="055226EB" w14:textId="189C2BB4" w:rsidR="00FD67FB" w:rsidRDefault="00A93F1A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Array of course</w:t>
      </w:r>
      <w:r w:rsidR="00FD67FB">
        <w:rPr>
          <w:rFonts w:ascii="Courier New" w:hAnsi="Courier New" w:cs="Courier New"/>
        </w:rPr>
        <w:t xml:space="preserve">s, </w:t>
      </w:r>
      <w:r w:rsidR="00B55176">
        <w:rPr>
          <w:rFonts w:ascii="Courier New" w:hAnsi="Courier New" w:cs="Courier New"/>
        </w:rPr>
        <w:t xml:space="preserve">prerequisite </w:t>
      </w:r>
      <w:r w:rsidR="00FD67FB">
        <w:rPr>
          <w:rFonts w:ascii="Courier New" w:hAnsi="Courier New" w:cs="Courier New"/>
        </w:rPr>
        <w:t>course ID being tested</w:t>
      </w:r>
      <w:r w:rsidR="00F0269E">
        <w:rPr>
          <w:rFonts w:ascii="Courier New" w:hAnsi="Courier New" w:cs="Courier New"/>
        </w:rPr>
        <w:tab/>
      </w:r>
    </w:p>
    <w:p w14:paraId="247D389B" w14:textId="77777777" w:rsidR="00B55176" w:rsidRDefault="00FD67FB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B55176">
        <w:rPr>
          <w:rFonts w:ascii="Courier New" w:hAnsi="Courier New" w:cs="Courier New"/>
        </w:rPr>
        <w:t>FOR each element in array</w:t>
      </w:r>
    </w:p>
    <w:p w14:paraId="7C801644" w14:textId="77777777" w:rsidR="00187429" w:rsidRDefault="00B55176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IF </w:t>
      </w:r>
      <w:r w:rsidR="00704D1C">
        <w:rPr>
          <w:rFonts w:ascii="Courier New" w:hAnsi="Courier New" w:cs="Courier New"/>
        </w:rPr>
        <w:t xml:space="preserve">a </w:t>
      </w:r>
      <w:r>
        <w:rPr>
          <w:rFonts w:ascii="Courier New" w:hAnsi="Courier New" w:cs="Courier New"/>
        </w:rPr>
        <w:t xml:space="preserve">course ID </w:t>
      </w:r>
      <w:r w:rsidR="00704D1C">
        <w:rPr>
          <w:rFonts w:ascii="Courier New" w:hAnsi="Courier New" w:cs="Courier New"/>
        </w:rPr>
        <w:t>matches prerequisite</w:t>
      </w:r>
    </w:p>
    <w:p w14:paraId="3FA63A79" w14:textId="77777777" w:rsidR="00187429" w:rsidRDefault="00187429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 true</w:t>
      </w:r>
    </w:p>
    <w:p w14:paraId="62C1ED6C" w14:textId="77777777" w:rsidR="00187429" w:rsidRDefault="00187429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</w:t>
      </w:r>
    </w:p>
    <w:p w14:paraId="54E59ECA" w14:textId="77777777" w:rsidR="00187429" w:rsidRDefault="00187429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07A2EF04" w14:textId="77777777" w:rsidR="002D296F" w:rsidRDefault="00187429" w:rsidP="003E65D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</w:t>
      </w:r>
      <w:r w:rsidR="002D296F">
        <w:rPr>
          <w:rFonts w:ascii="Courier New" w:hAnsi="Courier New" w:cs="Courier New"/>
        </w:rPr>
        <w:t>turn false</w:t>
      </w:r>
    </w:p>
    <w:p w14:paraId="412274CC" w14:textId="77777777" w:rsidR="002D296F" w:rsidRDefault="002D296F" w:rsidP="002D296F">
      <w:pPr>
        <w:spacing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ass out: Boolean representing </w:t>
      </w:r>
      <w:proofErr w:type="gramStart"/>
      <w:r>
        <w:rPr>
          <w:rFonts w:ascii="Courier New" w:hAnsi="Courier New" w:cs="Courier New"/>
        </w:rPr>
        <w:t>whether or not</w:t>
      </w:r>
      <w:proofErr w:type="gramEnd"/>
      <w:r>
        <w:rPr>
          <w:rFonts w:ascii="Courier New" w:hAnsi="Courier New" w:cs="Courier New"/>
        </w:rPr>
        <w:t xml:space="preserve"> the course ID was found</w:t>
      </w:r>
    </w:p>
    <w:p w14:paraId="34420EDB" w14:textId="77777777" w:rsidR="002D296F" w:rsidRDefault="002D296F" w:rsidP="002D296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01732A48" w14:textId="15B160CE" w:rsidR="002D296F" w:rsidRDefault="002D296F" w:rsidP="002D296F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258A073A" w14:textId="127510BE" w:rsidR="00CD2C98" w:rsidRPr="00CD2C98" w:rsidRDefault="00C923EB" w:rsidP="002D296F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ourse objects and data structures</w:t>
      </w:r>
      <w:r w:rsidR="00F0269E" w:rsidRPr="00CD2C98">
        <w:rPr>
          <w:rFonts w:ascii="Courier New" w:hAnsi="Courier New" w:cs="Courier New"/>
        </w:rPr>
        <w:tab/>
      </w:r>
      <w:r w:rsidR="00F0269E" w:rsidRPr="00CD2C98">
        <w:rPr>
          <w:rFonts w:ascii="Courier New" w:hAnsi="Courier New" w:cs="Courier New"/>
        </w:rPr>
        <w:tab/>
      </w:r>
      <w:r w:rsidR="00F0269E" w:rsidRPr="00CD2C98">
        <w:rPr>
          <w:rFonts w:ascii="Courier New" w:hAnsi="Courier New" w:cs="Courier New"/>
        </w:rPr>
        <w:tab/>
      </w:r>
      <w:r w:rsidR="00F0269E" w:rsidRPr="00CD2C98">
        <w:rPr>
          <w:rFonts w:ascii="Courier New" w:hAnsi="Courier New" w:cs="Courier New"/>
        </w:rPr>
        <w:tab/>
      </w:r>
      <w:r w:rsidR="00F0269E" w:rsidRPr="00CD2C98">
        <w:rPr>
          <w:rFonts w:ascii="Courier New" w:hAnsi="Courier New" w:cs="Courier New"/>
        </w:rPr>
        <w:tab/>
      </w:r>
    </w:p>
    <w:p w14:paraId="19CC347B" w14:textId="77777777" w:rsidR="009E2B33" w:rsidRDefault="009E2B33" w:rsidP="00613C05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</w:p>
    <w:p w14:paraId="54C3E053" w14:textId="61F001FB" w:rsidR="006336F2" w:rsidRPr="00F0269E" w:rsidRDefault="00B06D94" w:rsidP="00613C05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uct</w:t>
      </w:r>
      <w:r w:rsidR="00844A30">
        <w:rPr>
          <w:rFonts w:ascii="Courier New" w:hAnsi="Courier New" w:cs="Courier New"/>
        </w:rPr>
        <w:t xml:space="preserve"> Course</w:t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  <w:r w:rsidR="00F0269E">
        <w:rPr>
          <w:rFonts w:ascii="Courier New" w:hAnsi="Courier New" w:cs="Courier New"/>
        </w:rPr>
        <w:tab/>
      </w:r>
    </w:p>
    <w:p w14:paraId="01B1E327" w14:textId="1A6B30A2" w:rsidR="004F7FB3" w:rsidRDefault="00F64DF3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Course ID, course title, and prerequisites</w:t>
      </w:r>
    </w:p>
    <w:p w14:paraId="1D3586BA" w14:textId="5A95A069" w:rsidR="00F64DF3" w:rsidRDefault="00F64DF3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nitialize class variables (ID, title, prerequisites array)</w:t>
      </w:r>
    </w:p>
    <w:p w14:paraId="3937C5CB" w14:textId="2258484E" w:rsidR="00F64DF3" w:rsidRDefault="00F64DF3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Course object</w:t>
      </w:r>
    </w:p>
    <w:p w14:paraId="2FDA94A8" w14:textId="78B1EE51" w:rsidR="00F64DF3" w:rsidRDefault="00F64DF3" w:rsidP="00C52CE6">
      <w:pPr>
        <w:spacing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nd</w:t>
      </w:r>
      <w:proofErr w:type="gramEnd"/>
      <w:r>
        <w:rPr>
          <w:rFonts w:ascii="Courier New" w:hAnsi="Courier New" w:cs="Courier New"/>
        </w:rPr>
        <w:t xml:space="preserve"> </w:t>
      </w:r>
      <w:r w:rsidR="00B06D94">
        <w:rPr>
          <w:rFonts w:ascii="Courier New" w:hAnsi="Courier New" w:cs="Courier New"/>
        </w:rPr>
        <w:t>struct</w:t>
      </w:r>
    </w:p>
    <w:p w14:paraId="5D10A46B" w14:textId="48A60A57" w:rsidR="00B06D94" w:rsidRDefault="00B06D94" w:rsidP="00C52CE6">
      <w:pPr>
        <w:spacing w:line="240" w:lineRule="auto"/>
        <w:rPr>
          <w:rFonts w:ascii="Courier New" w:hAnsi="Courier New" w:cs="Courier New"/>
        </w:rPr>
      </w:pPr>
    </w:p>
    <w:p w14:paraId="05D14952" w14:textId="77777777" w:rsidR="00886C3B" w:rsidRDefault="00886C3B" w:rsidP="00886C3B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</w:p>
    <w:p w14:paraId="3634F93F" w14:textId="77777777" w:rsidR="00886C3B" w:rsidRDefault="00886C3B" w:rsidP="00886C3B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</w:p>
    <w:p w14:paraId="31AD4B22" w14:textId="77777777" w:rsidR="00886C3B" w:rsidRDefault="00886C3B" w:rsidP="00886C3B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</w:p>
    <w:p w14:paraId="24E78393" w14:textId="294AB277" w:rsidR="00886C3B" w:rsidRDefault="00886C3B" w:rsidP="00886C3B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Function </w:t>
      </w:r>
      <w:proofErr w:type="spellStart"/>
      <w:r>
        <w:rPr>
          <w:rFonts w:ascii="Courier New" w:hAnsi="Courier New" w:cs="Courier New"/>
        </w:rPr>
        <w:t>addCourse</w:t>
      </w:r>
      <w:proofErr w:type="spellEnd"/>
    </w:p>
    <w:p w14:paraId="297B834C" w14:textId="73A61CBE" w:rsidR="00886C3B" w:rsidRDefault="00886C3B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in: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courseTitle</w:t>
      </w:r>
      <w:proofErr w:type="spellEnd"/>
      <w:r>
        <w:rPr>
          <w:rFonts w:ascii="Courier New" w:hAnsi="Courier New" w:cs="Courier New"/>
        </w:rPr>
        <w:t>, prerequisites</w:t>
      </w:r>
    </w:p>
    <w:p w14:paraId="46A998CA" w14:textId="2B712013" w:rsidR="00886C3B" w:rsidRDefault="00886C3B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Create new course object</w:t>
      </w:r>
    </w:p>
    <w:p w14:paraId="2DE84AA7" w14:textId="27CDA59E" w:rsidR="00886C3B" w:rsidRDefault="00886C3B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Append course object to vector list of courses</w:t>
      </w:r>
    </w:p>
    <w:p w14:paraId="1757674E" w14:textId="650A03E0" w:rsidR="00886C3B" w:rsidRDefault="00886C3B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4C439C83" w14:textId="59B8F0E9" w:rsidR="00886C3B" w:rsidRDefault="00886C3B" w:rsidP="00C52CE6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00F6D659" w14:textId="77777777" w:rsidR="00886C3B" w:rsidRDefault="00886C3B" w:rsidP="00C52CE6">
      <w:pPr>
        <w:spacing w:line="240" w:lineRule="auto"/>
        <w:rPr>
          <w:rFonts w:ascii="Courier New" w:hAnsi="Courier New" w:cs="Courier New"/>
        </w:rPr>
      </w:pPr>
    </w:p>
    <w:p w14:paraId="75067968" w14:textId="0CBCF8EB" w:rsidR="00B06D94" w:rsidRDefault="00B06D94" w:rsidP="00C52CE6">
      <w:pPr>
        <w:spacing w:line="240" w:lineRule="auto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 xml:space="preserve">Note: Adding courses to a vector </w:t>
      </w:r>
      <w:r w:rsidR="00886C3B">
        <w:rPr>
          <w:rFonts w:ascii="Courier New" w:hAnsi="Courier New" w:cs="Courier New"/>
          <w:i/>
          <w:iCs/>
        </w:rPr>
        <w:t xml:space="preserve">from a file </w:t>
      </w:r>
      <w:r>
        <w:rPr>
          <w:rFonts w:ascii="Courier New" w:hAnsi="Courier New" w:cs="Courier New"/>
          <w:i/>
          <w:iCs/>
        </w:rPr>
        <w:t xml:space="preserve">occurs when parsing the content. Thus, there is no additional method for iterating over the courses and adding them to a vector. </w:t>
      </w:r>
    </w:p>
    <w:p w14:paraId="0041C568" w14:textId="763EE7F7" w:rsidR="00B06D94" w:rsidRDefault="00B06D94" w:rsidP="00C52CE6">
      <w:pPr>
        <w:spacing w:line="240" w:lineRule="auto"/>
        <w:rPr>
          <w:rFonts w:ascii="Courier New" w:hAnsi="Courier New" w:cs="Courier New"/>
        </w:rPr>
      </w:pPr>
    </w:p>
    <w:p w14:paraId="6655EFFB" w14:textId="3912865F" w:rsidR="00B06D94" w:rsidRDefault="00B06D94" w:rsidP="00B06D94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 w:rsidRPr="00B06D94">
        <w:rPr>
          <w:rFonts w:cstheme="minorHAnsi"/>
          <w:b/>
          <w:bCs/>
          <w:sz w:val="24"/>
          <w:szCs w:val="24"/>
        </w:rPr>
        <w:t>Search and Print</w:t>
      </w:r>
    </w:p>
    <w:p w14:paraId="16B9B5F8" w14:textId="41FE8795" w:rsidR="00B06D94" w:rsidRDefault="00B06D94" w:rsidP="00B06D94">
      <w:pPr>
        <w:spacing w:line="240" w:lineRule="auto"/>
        <w:rPr>
          <w:rFonts w:cstheme="minorHAnsi"/>
          <w:b/>
          <w:bCs/>
          <w:sz w:val="24"/>
          <w:szCs w:val="24"/>
        </w:rPr>
      </w:pPr>
    </w:p>
    <w:p w14:paraId="5CA434EC" w14:textId="72A19408" w:rsidR="00B06D94" w:rsidRDefault="00B06D94" w:rsidP="00B06D94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unction search</w:t>
      </w:r>
    </w:p>
    <w:p w14:paraId="3BB8F60F" w14:textId="0228F898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in: </w:t>
      </w:r>
      <w:proofErr w:type="spellStart"/>
      <w:r>
        <w:rPr>
          <w:rFonts w:ascii="Courier New" w:hAnsi="Courier New" w:cs="Courier New"/>
        </w:rPr>
        <w:t>courseTitle</w:t>
      </w:r>
      <w:proofErr w:type="spellEnd"/>
      <w:r>
        <w:rPr>
          <w:rFonts w:ascii="Courier New" w:hAnsi="Courier New" w:cs="Courier New"/>
        </w:rPr>
        <w:t xml:space="preserve"> or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courseList</w:t>
      </w:r>
      <w:proofErr w:type="spellEnd"/>
    </w:p>
    <w:p w14:paraId="78D58A00" w14:textId="7D9C5C8B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FOR every course in </w:t>
      </w:r>
      <w:proofErr w:type="spellStart"/>
      <w:r>
        <w:rPr>
          <w:rFonts w:ascii="Courier New" w:hAnsi="Courier New" w:cs="Courier New"/>
        </w:rPr>
        <w:t>courseList</w:t>
      </w:r>
      <w:proofErr w:type="spellEnd"/>
    </w:p>
    <w:p w14:paraId="729730D0" w14:textId="5B27D618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IF course matches the </w:t>
      </w:r>
      <w:proofErr w:type="spellStart"/>
      <w:r>
        <w:rPr>
          <w:rFonts w:ascii="Courier New" w:hAnsi="Courier New" w:cs="Courier New"/>
        </w:rPr>
        <w:t>courseTitle</w:t>
      </w:r>
      <w:proofErr w:type="spellEnd"/>
      <w:r>
        <w:rPr>
          <w:rFonts w:ascii="Courier New" w:hAnsi="Courier New" w:cs="Courier New"/>
        </w:rPr>
        <w:t xml:space="preserve"> or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 searched</w:t>
      </w:r>
    </w:p>
    <w:p w14:paraId="224D3641" w14:textId="0874ECE0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 course</w:t>
      </w:r>
    </w:p>
    <w:p w14:paraId="08B004AD" w14:textId="1CD9AEFF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</w:t>
      </w:r>
    </w:p>
    <w:p w14:paraId="661B2608" w14:textId="21443457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5098BEFA" w14:textId="3E8F44A5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turn empty course</w:t>
      </w:r>
    </w:p>
    <w:p w14:paraId="19493952" w14:textId="41A7B047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Course object</w:t>
      </w:r>
    </w:p>
    <w:p w14:paraId="59225D85" w14:textId="67D828C9" w:rsidR="00B06D94" w:rsidRDefault="00B06D94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6AA1A0ED" w14:textId="55A7923E" w:rsidR="00B06D94" w:rsidRDefault="00B06D94" w:rsidP="00B06D94">
      <w:pPr>
        <w:spacing w:line="240" w:lineRule="auto"/>
        <w:rPr>
          <w:rFonts w:ascii="Courier New" w:hAnsi="Courier New" w:cs="Courier New"/>
        </w:rPr>
      </w:pPr>
    </w:p>
    <w:p w14:paraId="18A22ED1" w14:textId="0DFF6645" w:rsidR="00B06D94" w:rsidRDefault="00B06D94" w:rsidP="00414B0A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printCourse</w:t>
      </w:r>
      <w:proofErr w:type="spellEnd"/>
    </w:p>
    <w:p w14:paraId="1A0324E8" w14:textId="7B24AF61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</w:t>
      </w:r>
      <w:proofErr w:type="gramStart"/>
      <w:r>
        <w:rPr>
          <w:rFonts w:ascii="Courier New" w:hAnsi="Courier New" w:cs="Courier New"/>
        </w:rPr>
        <w:t>in:</w:t>
      </w:r>
      <w:proofErr w:type="gramEnd"/>
      <w:r>
        <w:rPr>
          <w:rFonts w:ascii="Courier New" w:hAnsi="Courier New" w:cs="Courier New"/>
        </w:rPr>
        <w:t xml:space="preserve"> course</w:t>
      </w:r>
    </w:p>
    <w:p w14:paraId="45DA6438" w14:textId="41366235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rint course ID</w:t>
      </w:r>
    </w:p>
    <w:p w14:paraId="496921C3" w14:textId="6B235756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rint course title</w:t>
      </w:r>
    </w:p>
    <w:p w14:paraId="1480D0CC" w14:textId="49F99651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length of course prerequisites is less than or equal to zero</w:t>
      </w:r>
    </w:p>
    <w:p w14:paraId="07087413" w14:textId="52A15363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rint that there are no prerequisites</w:t>
      </w:r>
    </w:p>
    <w:p w14:paraId="1208EEDC" w14:textId="26ACFBB8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</w:t>
      </w:r>
      <w:r w:rsidR="00624BE2">
        <w:rPr>
          <w:rFonts w:ascii="Courier New" w:hAnsi="Courier New" w:cs="Courier New"/>
        </w:rPr>
        <w:t>LSE</w:t>
      </w:r>
    </w:p>
    <w:p w14:paraId="6B654387" w14:textId="554197DC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624BE2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FOR each prerequisite in course</w:t>
      </w:r>
    </w:p>
    <w:p w14:paraId="0244A70D" w14:textId="506BC0D7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ab/>
      </w:r>
      <w:r>
        <w:rPr>
          <w:rFonts w:ascii="Courier New" w:hAnsi="Courier New" w:cs="Courier New"/>
        </w:rPr>
        <w:tab/>
      </w:r>
      <w:r w:rsidR="00624BE2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Print prerequisites </w:t>
      </w:r>
      <w:proofErr w:type="spellStart"/>
      <w:r>
        <w:rPr>
          <w:rFonts w:ascii="Courier New" w:hAnsi="Courier New" w:cs="Courier New"/>
        </w:rPr>
        <w:t>courseID</w:t>
      </w:r>
      <w:proofErr w:type="spellEnd"/>
    </w:p>
    <w:p w14:paraId="552FE086" w14:textId="1F1F03AE" w:rsidR="00414B0A" w:rsidRDefault="00624BE2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414B0A">
        <w:rPr>
          <w:rFonts w:ascii="Courier New" w:hAnsi="Courier New" w:cs="Courier New"/>
        </w:rPr>
        <w:tab/>
        <w:t>END FOR</w:t>
      </w:r>
    </w:p>
    <w:p w14:paraId="03DCE9C1" w14:textId="640C06AB" w:rsidR="00624BE2" w:rsidRDefault="00624BE2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 ELSE</w:t>
      </w:r>
    </w:p>
    <w:p w14:paraId="05FD7FEB" w14:textId="03FC528F" w:rsidR="00414B0A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01F7E669" w14:textId="6AAB9C5F" w:rsidR="00414B0A" w:rsidRPr="00B06D94" w:rsidRDefault="00414B0A" w:rsidP="00B06D94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sectPr w:rsidR="00414B0A" w:rsidRPr="00B06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FE4A8C"/>
    <w:multiLevelType w:val="hybridMultilevel"/>
    <w:tmpl w:val="D66C80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22063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jMyNjc0MjMzsjRU0lEKTi0uzszPAykwrQUA4niosSwAAAA="/>
  </w:docVars>
  <w:rsids>
    <w:rsidRoot w:val="00672E9A"/>
    <w:rsid w:val="000123D0"/>
    <w:rsid w:val="0005107B"/>
    <w:rsid w:val="00055174"/>
    <w:rsid w:val="000B4778"/>
    <w:rsid w:val="00153514"/>
    <w:rsid w:val="001727C7"/>
    <w:rsid w:val="00187429"/>
    <w:rsid w:val="001F515F"/>
    <w:rsid w:val="001F6120"/>
    <w:rsid w:val="00277878"/>
    <w:rsid w:val="002806E6"/>
    <w:rsid w:val="002832F0"/>
    <w:rsid w:val="002D296F"/>
    <w:rsid w:val="002F1E17"/>
    <w:rsid w:val="00304505"/>
    <w:rsid w:val="00346E26"/>
    <w:rsid w:val="003A1D57"/>
    <w:rsid w:val="003D1A34"/>
    <w:rsid w:val="003D253F"/>
    <w:rsid w:val="003E65DF"/>
    <w:rsid w:val="004073F6"/>
    <w:rsid w:val="00414B0A"/>
    <w:rsid w:val="00421DEC"/>
    <w:rsid w:val="00453F65"/>
    <w:rsid w:val="004E6223"/>
    <w:rsid w:val="004F7FB3"/>
    <w:rsid w:val="005441DD"/>
    <w:rsid w:val="00561D7D"/>
    <w:rsid w:val="005B3904"/>
    <w:rsid w:val="00613C05"/>
    <w:rsid w:val="00624BE2"/>
    <w:rsid w:val="006336F2"/>
    <w:rsid w:val="0066618D"/>
    <w:rsid w:val="00672E9A"/>
    <w:rsid w:val="006827FA"/>
    <w:rsid w:val="0069468B"/>
    <w:rsid w:val="00704D1C"/>
    <w:rsid w:val="00721297"/>
    <w:rsid w:val="00721766"/>
    <w:rsid w:val="0073482D"/>
    <w:rsid w:val="00813144"/>
    <w:rsid w:val="0082632C"/>
    <w:rsid w:val="00844A30"/>
    <w:rsid w:val="00886C3B"/>
    <w:rsid w:val="00895498"/>
    <w:rsid w:val="00897648"/>
    <w:rsid w:val="00900F23"/>
    <w:rsid w:val="00944DCA"/>
    <w:rsid w:val="009518D1"/>
    <w:rsid w:val="009A0BB1"/>
    <w:rsid w:val="009E2B33"/>
    <w:rsid w:val="00A24374"/>
    <w:rsid w:val="00A412EC"/>
    <w:rsid w:val="00A93F1A"/>
    <w:rsid w:val="00AC2F19"/>
    <w:rsid w:val="00B06D94"/>
    <w:rsid w:val="00B55176"/>
    <w:rsid w:val="00B74FD1"/>
    <w:rsid w:val="00B7704E"/>
    <w:rsid w:val="00C22891"/>
    <w:rsid w:val="00C511A4"/>
    <w:rsid w:val="00C52CE6"/>
    <w:rsid w:val="00C74DB5"/>
    <w:rsid w:val="00C74F15"/>
    <w:rsid w:val="00C85FBA"/>
    <w:rsid w:val="00C923EB"/>
    <w:rsid w:val="00CB3A14"/>
    <w:rsid w:val="00CC19F3"/>
    <w:rsid w:val="00CC6FCA"/>
    <w:rsid w:val="00CD2C98"/>
    <w:rsid w:val="00D02F1B"/>
    <w:rsid w:val="00D16B71"/>
    <w:rsid w:val="00D57FF6"/>
    <w:rsid w:val="00D65595"/>
    <w:rsid w:val="00DB3573"/>
    <w:rsid w:val="00DE046A"/>
    <w:rsid w:val="00E15C3F"/>
    <w:rsid w:val="00E83B71"/>
    <w:rsid w:val="00F0269E"/>
    <w:rsid w:val="00F038EA"/>
    <w:rsid w:val="00F36800"/>
    <w:rsid w:val="00F4088D"/>
    <w:rsid w:val="00F46BCB"/>
    <w:rsid w:val="00F638A6"/>
    <w:rsid w:val="00F64DF3"/>
    <w:rsid w:val="00F807ED"/>
    <w:rsid w:val="00F8449D"/>
    <w:rsid w:val="00F97D21"/>
    <w:rsid w:val="00FA2DB0"/>
    <w:rsid w:val="00FA62B6"/>
    <w:rsid w:val="00FD6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15624"/>
  <w15:chartTrackingRefBased/>
  <w15:docId w15:val="{1E7A5F96-6AF6-4BD1-AFCB-0546CC821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E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3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5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Frey</dc:creator>
  <cp:keywords/>
  <dc:description/>
  <cp:lastModifiedBy>Austin Frey</cp:lastModifiedBy>
  <cp:revision>88</cp:revision>
  <dcterms:created xsi:type="dcterms:W3CDTF">2022-11-18T09:10:00Z</dcterms:created>
  <dcterms:modified xsi:type="dcterms:W3CDTF">2022-11-28T22:26:00Z</dcterms:modified>
</cp:coreProperties>
</file>